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5522D" w14:textId="77777777" w:rsidR="003F6B39" w:rsidRDefault="003F6B39"/>
    <w:p w14:paraId="1484B535" w14:textId="4BBC5388" w:rsidR="00536A69" w:rsidRDefault="00536A69" w:rsidP="00536A69">
      <w:pPr>
        <w:pStyle w:val="Heading1"/>
      </w:pPr>
      <w:r>
        <w:t xml:space="preserve">Questions: </w:t>
      </w:r>
    </w:p>
    <w:p w14:paraId="0734C32C" w14:textId="77777777" w:rsidR="00536A69" w:rsidRPr="00536A69" w:rsidRDefault="00536A69" w:rsidP="00536A69">
      <w:pPr>
        <w:pStyle w:val="NormalWeb"/>
        <w:ind w:left="720"/>
      </w:pPr>
      <w:r w:rsidRPr="00536A69">
        <w:t>1. What are some competitors/alternatives to React? What makes them different? List at least 2.</w:t>
      </w:r>
    </w:p>
    <w:p w14:paraId="0E301B92" w14:textId="77777777" w:rsidR="00536A69" w:rsidRPr="00536A69" w:rsidRDefault="00536A69" w:rsidP="00536A69">
      <w:pPr>
        <w:pStyle w:val="NormalWeb"/>
        <w:ind w:left="720"/>
      </w:pPr>
      <w:r w:rsidRPr="00536A69">
        <w:t xml:space="preserve">2. What is </w:t>
      </w:r>
      <w:proofErr w:type="spellStart"/>
      <w:r w:rsidRPr="00536A69">
        <w:t>React's</w:t>
      </w:r>
      <w:proofErr w:type="spellEnd"/>
      <w:r w:rsidRPr="00536A69">
        <w:t xml:space="preserve"> virtual DOM, why is it important, and how does it work?</w:t>
      </w:r>
    </w:p>
    <w:p w14:paraId="669E666F" w14:textId="77777777" w:rsidR="00536A69" w:rsidRPr="00536A69" w:rsidRDefault="00536A69" w:rsidP="00536A69">
      <w:pPr>
        <w:pStyle w:val="NormalWeb"/>
        <w:ind w:left="720"/>
      </w:pPr>
      <w:r w:rsidRPr="00536A69">
        <w:t>3. What is Webpack and what problem does it solve?</w:t>
      </w:r>
    </w:p>
    <w:p w14:paraId="53B8496B" w14:textId="10D7A2EE" w:rsidR="00536A69" w:rsidRDefault="00536A69" w:rsidP="00536A69">
      <w:pPr>
        <w:pStyle w:val="Heading2"/>
      </w:pPr>
      <w:r>
        <w:t xml:space="preserve">What are some competitors/alternatives to React? What makes them different? </w:t>
      </w:r>
    </w:p>
    <w:p w14:paraId="722E32BB" w14:textId="59CCA026" w:rsidR="00536A69" w:rsidRDefault="00536A69" w:rsidP="00536A6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n an excellent article by Insight by </w:t>
      </w:r>
      <w:hyperlink r:id="rId6" w:history="1">
        <w:r w:rsidRPr="00536A69">
          <w:rPr>
            <w:rStyle w:val="Hyperlink"/>
            <w:sz w:val="24"/>
            <w:szCs w:val="24"/>
          </w:rPr>
          <w:t>CREDENCYS</w:t>
        </w:r>
      </w:hyperlink>
      <w:r w:rsidR="003F42F7">
        <w:rPr>
          <w:sz w:val="24"/>
          <w:szCs w:val="24"/>
        </w:rPr>
        <w:t>,</w:t>
      </w:r>
      <w:r>
        <w:rPr>
          <w:sz w:val="24"/>
          <w:szCs w:val="24"/>
        </w:rPr>
        <w:t xml:space="preserve"> they listed, in their </w:t>
      </w:r>
      <w:r w:rsidR="003F42F7">
        <w:rPr>
          <w:sz w:val="24"/>
          <w:szCs w:val="24"/>
        </w:rPr>
        <w:t>opinion</w:t>
      </w:r>
      <w:r>
        <w:rPr>
          <w:sz w:val="24"/>
          <w:szCs w:val="24"/>
        </w:rPr>
        <w:t xml:space="preserve">, the top 11 Frameworks that compete with React JS. So, there is some confusion because React JS is not a framework but </w:t>
      </w:r>
      <w:r w:rsidR="004A34E2">
        <w:rPr>
          <w:sz w:val="24"/>
          <w:szCs w:val="24"/>
        </w:rPr>
        <w:t>instead</w:t>
      </w:r>
      <w:r>
        <w:rPr>
          <w:sz w:val="24"/>
          <w:szCs w:val="24"/>
        </w:rPr>
        <w:t xml:space="preserve"> a JavaScript library. </w:t>
      </w:r>
      <w:r w:rsidR="003F42F7">
        <w:rPr>
          <w:sz w:val="24"/>
          <w:szCs w:val="24"/>
        </w:rPr>
        <w:t>Now this is for extra points; what</w:t>
      </w:r>
      <w:r w:rsidR="004A34E2">
        <w:rPr>
          <w:sz w:val="24"/>
          <w:szCs w:val="24"/>
        </w:rPr>
        <w:t>'</w:t>
      </w:r>
      <w:r w:rsidR="003F42F7">
        <w:rPr>
          <w:sz w:val="24"/>
          <w:szCs w:val="24"/>
        </w:rPr>
        <w:t xml:space="preserve">s the difference between a library and a framework? I had to ask because I was not </w:t>
      </w:r>
      <w:proofErr w:type="gramStart"/>
      <w:r w:rsidR="003F42F7">
        <w:rPr>
          <w:sz w:val="24"/>
          <w:szCs w:val="24"/>
        </w:rPr>
        <w:t>really sure</w:t>
      </w:r>
      <w:proofErr w:type="gramEnd"/>
      <w:r w:rsidR="003F42F7">
        <w:rPr>
          <w:sz w:val="24"/>
          <w:szCs w:val="24"/>
        </w:rPr>
        <w:t xml:space="preserve"> myself. Brandon </w:t>
      </w:r>
      <w:proofErr w:type="spellStart"/>
      <w:r w:rsidR="003F42F7">
        <w:rPr>
          <w:sz w:val="24"/>
          <w:szCs w:val="24"/>
        </w:rPr>
        <w:t>Wozniewicz</w:t>
      </w:r>
      <w:proofErr w:type="spellEnd"/>
      <w:r w:rsidR="003F42F7">
        <w:rPr>
          <w:sz w:val="24"/>
          <w:szCs w:val="24"/>
        </w:rPr>
        <w:t xml:space="preserve">, or </w:t>
      </w:r>
      <w:r w:rsidR="004A34E2">
        <w:rPr>
          <w:sz w:val="24"/>
          <w:szCs w:val="24"/>
        </w:rPr>
        <w:t>"</w:t>
      </w:r>
      <w:r w:rsidR="003F42F7">
        <w:rPr>
          <w:sz w:val="24"/>
          <w:szCs w:val="24"/>
        </w:rPr>
        <w:t>Woz,</w:t>
      </w:r>
      <w:r w:rsidR="004A34E2">
        <w:rPr>
          <w:sz w:val="24"/>
          <w:szCs w:val="24"/>
        </w:rPr>
        <w:t>"</w:t>
      </w:r>
      <w:r w:rsidR="003F42F7">
        <w:rPr>
          <w:sz w:val="24"/>
          <w:szCs w:val="24"/>
        </w:rPr>
        <w:t xml:space="preserve"> </w:t>
      </w:r>
      <w:r w:rsidR="004A34E2">
        <w:rPr>
          <w:sz w:val="24"/>
          <w:szCs w:val="24"/>
        </w:rPr>
        <w:t xml:space="preserve">in his article </w:t>
      </w:r>
      <w:hyperlink r:id="rId7" w:history="1">
        <w:r w:rsidR="004A34E2" w:rsidRPr="004A34E2">
          <w:rPr>
            <w:rStyle w:val="Hyperlink"/>
            <w:sz w:val="24"/>
            <w:szCs w:val="24"/>
          </w:rPr>
          <w:t>The Difference Between a Framework and a Library,</w:t>
        </w:r>
      </w:hyperlink>
      <w:r w:rsidR="004A34E2">
        <w:rPr>
          <w:sz w:val="24"/>
          <w:szCs w:val="24"/>
        </w:rPr>
        <w:t xml:space="preserve"> says, "You'll often hear frameworks and libraries are described as opinionated and unopinionated." And the truth is that frameworks are opinionated; they like to control the flow. </w:t>
      </w:r>
    </w:p>
    <w:p w14:paraId="3ADD9395" w14:textId="6C48A4D8" w:rsidR="004A34E2" w:rsidRDefault="004A34E2" w:rsidP="00536A6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Who are React JS competitors? Inferno JS is a JavaScript library, </w:t>
      </w:r>
      <w:proofErr w:type="spellStart"/>
      <w:r>
        <w:rPr>
          <w:sz w:val="24"/>
          <w:szCs w:val="24"/>
        </w:rPr>
        <w:t>Preact</w:t>
      </w:r>
      <w:proofErr w:type="spellEnd"/>
      <w:r>
        <w:rPr>
          <w:sz w:val="24"/>
          <w:szCs w:val="24"/>
        </w:rPr>
        <w:t xml:space="preserve">, React-Lite, Backbone JS, Aurelia is a Framework, Ember JS, Riot JS, Mithril, Vue JS, Angular JS, and Cycle.js. These are a mixture of </w:t>
      </w:r>
      <w:proofErr w:type="spellStart"/>
      <w:r>
        <w:rPr>
          <w:sz w:val="24"/>
          <w:szCs w:val="24"/>
        </w:rPr>
        <w:t>Javascript</w:t>
      </w:r>
      <w:proofErr w:type="spellEnd"/>
      <w:r>
        <w:rPr>
          <w:sz w:val="24"/>
          <w:szCs w:val="24"/>
        </w:rPr>
        <w:t xml:space="preserve"> Libraries and Frameworks. Angular JS is the most popular of the Frameworks. Created by Google. Angular provides a rich environment for developers' tools and interacts with the Real DOM rather than a Virtual DOM like React.  </w:t>
      </w:r>
    </w:p>
    <w:p w14:paraId="6F898E73" w14:textId="77777777" w:rsidR="004A34E2" w:rsidRPr="00536A69" w:rsidRDefault="004A34E2" w:rsidP="004A34E2">
      <w:pPr>
        <w:pStyle w:val="Heading2"/>
      </w:pPr>
      <w:r w:rsidRPr="00536A69">
        <w:t xml:space="preserve">What is </w:t>
      </w:r>
      <w:proofErr w:type="spellStart"/>
      <w:r w:rsidRPr="00536A69">
        <w:t>React's</w:t>
      </w:r>
      <w:proofErr w:type="spellEnd"/>
      <w:r w:rsidRPr="00536A69">
        <w:t xml:space="preserve"> virtual DOM, why is it important, and how does it work?</w:t>
      </w:r>
    </w:p>
    <w:p w14:paraId="7F8A4465" w14:textId="77777777" w:rsidR="004A34E2" w:rsidRPr="00536A69" w:rsidRDefault="004A34E2" w:rsidP="004A34E2">
      <w:pPr>
        <w:ind w:left="720"/>
        <w:rPr>
          <w:sz w:val="24"/>
          <w:szCs w:val="24"/>
        </w:rPr>
      </w:pPr>
    </w:p>
    <w:sectPr w:rsidR="004A34E2" w:rsidRPr="00536A6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54DFB" w14:textId="77777777" w:rsidR="00355226" w:rsidRDefault="00355226" w:rsidP="00536A69">
      <w:pPr>
        <w:spacing w:after="0" w:line="240" w:lineRule="auto"/>
      </w:pPr>
      <w:r>
        <w:separator/>
      </w:r>
    </w:p>
  </w:endnote>
  <w:endnote w:type="continuationSeparator" w:id="0">
    <w:p w14:paraId="31FD10AA" w14:textId="77777777" w:rsidR="00355226" w:rsidRDefault="00355226" w:rsidP="00536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F31D6" w14:textId="77777777" w:rsidR="00355226" w:rsidRDefault="00355226" w:rsidP="00536A69">
      <w:pPr>
        <w:spacing w:after="0" w:line="240" w:lineRule="auto"/>
      </w:pPr>
      <w:r>
        <w:separator/>
      </w:r>
    </w:p>
  </w:footnote>
  <w:footnote w:type="continuationSeparator" w:id="0">
    <w:p w14:paraId="3764B553" w14:textId="77777777" w:rsidR="00355226" w:rsidRDefault="00355226" w:rsidP="00536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43542" w14:textId="7EEF92AF" w:rsidR="00536A69" w:rsidRPr="00536A69" w:rsidRDefault="00536A69" w:rsidP="00536A69">
    <w:pPr>
      <w:pStyle w:val="Title"/>
      <w:rPr>
        <w:sz w:val="40"/>
        <w:szCs w:val="40"/>
      </w:rPr>
    </w:pPr>
    <w:r w:rsidRPr="00536A69">
      <w:rPr>
        <w:sz w:val="40"/>
        <w:szCs w:val="40"/>
      </w:rPr>
      <w:t>Week 1</w:t>
    </w:r>
    <w:r w:rsidRPr="00536A69">
      <w:rPr>
        <w:sz w:val="40"/>
        <w:szCs w:val="40"/>
      </w:rPr>
      <w:t>3</w:t>
    </w:r>
    <w:r w:rsidRPr="00536A69">
      <w:rPr>
        <w:sz w:val="40"/>
        <w:szCs w:val="40"/>
      </w:rPr>
      <w:t xml:space="preserve">:  </w:t>
    </w:r>
    <w:r w:rsidRPr="00536A69">
      <w:rPr>
        <w:sz w:val="40"/>
        <w:szCs w:val="40"/>
      </w:rPr>
      <w:t>React, Webpack, Components &amp; JSX</w:t>
    </w:r>
    <w:r w:rsidRPr="00536A69">
      <w:rPr>
        <w:sz w:val="40"/>
        <w:szCs w:val="40"/>
      </w:rPr>
      <w:t xml:space="preserve"> - Research</w:t>
    </w:r>
  </w:p>
  <w:p w14:paraId="55173889" w14:textId="77777777" w:rsidR="00536A69" w:rsidRDefault="00536A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TQyMjSyNDEzNTBT0lEKTi0uzszPAykwrAUAHXtQhywAAAA="/>
  </w:docVars>
  <w:rsids>
    <w:rsidRoot w:val="00536A69"/>
    <w:rsid w:val="001A18C2"/>
    <w:rsid w:val="001C050C"/>
    <w:rsid w:val="001D042B"/>
    <w:rsid w:val="002064A9"/>
    <w:rsid w:val="00355226"/>
    <w:rsid w:val="003F42F7"/>
    <w:rsid w:val="003F6B39"/>
    <w:rsid w:val="004A34E2"/>
    <w:rsid w:val="00536A69"/>
    <w:rsid w:val="00717DB6"/>
    <w:rsid w:val="0085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11E9B"/>
  <w15:chartTrackingRefBased/>
  <w15:docId w15:val="{FFE0CD37-8621-41F0-B048-F51B1E6B3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6A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A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6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6A69"/>
  </w:style>
  <w:style w:type="paragraph" w:styleId="Footer">
    <w:name w:val="footer"/>
    <w:basedOn w:val="Normal"/>
    <w:link w:val="FooterChar"/>
    <w:uiPriority w:val="99"/>
    <w:unhideWhenUsed/>
    <w:rsid w:val="00536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6A69"/>
  </w:style>
  <w:style w:type="paragraph" w:styleId="Title">
    <w:name w:val="Title"/>
    <w:basedOn w:val="Normal"/>
    <w:next w:val="Normal"/>
    <w:link w:val="TitleChar"/>
    <w:uiPriority w:val="10"/>
    <w:qFormat/>
    <w:rsid w:val="00536A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A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36A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536A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36A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36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A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4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freecodecamp.org/news/the-difference-between-a-framework-and-a-library-bd133054023f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redencys.com/blog/alternatives-to-react-js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 Christensen</dc:creator>
  <cp:keywords/>
  <dc:description/>
  <cp:lastModifiedBy>Mark D Christensen</cp:lastModifiedBy>
  <cp:revision>1</cp:revision>
  <dcterms:created xsi:type="dcterms:W3CDTF">2023-06-29T21:53:00Z</dcterms:created>
  <dcterms:modified xsi:type="dcterms:W3CDTF">2023-06-29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85f72-8788-4365-8f75-7a4ced1a9a04</vt:lpwstr>
  </property>
</Properties>
</file>